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522" w:type="dxa"/>
        <w:jc w:val="center"/>
        <w:tblLook w:val="04A0" w:firstRow="1" w:lastRow="0" w:firstColumn="1" w:lastColumn="0" w:noHBand="0" w:noVBand="1"/>
      </w:tblPr>
      <w:tblGrid>
        <w:gridCol w:w="7435"/>
        <w:gridCol w:w="1535"/>
        <w:gridCol w:w="2552"/>
      </w:tblGrid>
      <w:tr w:rsidR="00E9778E" w14:paraId="4C0254AD" w14:textId="14CE0A58" w:rsidTr="00AA7A14">
        <w:trPr>
          <w:trHeight w:val="431"/>
          <w:jc w:val="center"/>
        </w:trPr>
        <w:tc>
          <w:tcPr>
            <w:tcW w:w="11522" w:type="dxa"/>
            <w:gridSpan w:val="3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3F6F87C5" w14:textId="68CFEC4B" w:rsidR="00E9778E" w:rsidRPr="00E9778E" w:rsidRDefault="00E9778E" w:rsidP="00F03F70">
            <w:pPr>
              <w:ind w:left="343"/>
              <w:contextualSpacing/>
              <w:rPr>
                <w:b/>
                <w:bCs/>
                <w:sz w:val="28"/>
                <w:szCs w:val="28"/>
              </w:rPr>
            </w:pPr>
            <w:r w:rsidRPr="00E9778E">
              <w:rPr>
                <w:b/>
                <w:bCs/>
                <w:sz w:val="28"/>
                <w:szCs w:val="28"/>
              </w:rPr>
              <w:t>DAST- A (Drug Abuse Screening Test – Adolescent)</w:t>
            </w:r>
          </w:p>
        </w:tc>
      </w:tr>
      <w:tr w:rsidR="00D231E0" w14:paraId="39952830" w14:textId="77777777" w:rsidTr="00AA7A14">
        <w:trPr>
          <w:trHeight w:val="1067"/>
          <w:jc w:val="center"/>
        </w:trPr>
        <w:tc>
          <w:tcPr>
            <w:tcW w:w="7435" w:type="dxa"/>
            <w:tcBorders>
              <w:top w:val="nil"/>
              <w:left w:val="single" w:sz="24" w:space="0" w:color="auto"/>
              <w:bottom w:val="nil"/>
              <w:right w:val="nil"/>
            </w:tcBorders>
          </w:tcPr>
          <w:p w14:paraId="1F3AAF6F" w14:textId="4D8A2696" w:rsidR="00D231E0" w:rsidRDefault="00D231E0" w:rsidP="00F03F70">
            <w:pPr>
              <w:contextualSpacing/>
            </w:pPr>
            <w:r>
              <w:tab/>
              <w:t xml:space="preserve"> </w:t>
            </w:r>
          </w:p>
        </w:tc>
        <w:tc>
          <w:tcPr>
            <w:tcW w:w="4087" w:type="dxa"/>
            <w:gridSpan w:val="2"/>
            <w:tcBorders>
              <w:top w:val="nil"/>
              <w:left w:val="nil"/>
              <w:bottom w:val="nil"/>
              <w:right w:val="single" w:sz="24" w:space="0" w:color="auto"/>
            </w:tcBorders>
          </w:tcPr>
          <w:p w14:paraId="17260DA1" w14:textId="3524B455" w:rsidR="00D231E0" w:rsidRDefault="00D231E0" w:rsidP="00F03F70">
            <w:pPr>
              <w:contextualSpacing/>
            </w:pPr>
            <w:r>
              <w:t xml:space="preserve">Name: </w:t>
            </w:r>
            <w:r w:rsidR="00785523">
              <w:t xml:space="preserve"> </w:t>
            </w:r>
            <w:r>
              <w:t>________________________</w:t>
            </w:r>
          </w:p>
          <w:p w14:paraId="1FA9AE25" w14:textId="62320CDF" w:rsidR="00D231E0" w:rsidRDefault="00D231E0" w:rsidP="00F03F70">
            <w:pPr>
              <w:contextualSpacing/>
            </w:pPr>
            <w:r>
              <w:t>Date:</w:t>
            </w:r>
            <w:r w:rsidR="00785523">
              <w:t xml:space="preserve"> </w:t>
            </w:r>
            <w:r>
              <w:t xml:space="preserve"> ___________________</w:t>
            </w:r>
            <w:r w:rsidR="00701EA9">
              <w:t>_</w:t>
            </w:r>
            <w:r>
              <w:t xml:space="preserve">_____ </w:t>
            </w:r>
          </w:p>
          <w:p w14:paraId="4B8A827B" w14:textId="5C26FB3E" w:rsidR="00D231E0" w:rsidRDefault="00D231E0" w:rsidP="00F03F70">
            <w:pPr>
              <w:contextualSpacing/>
            </w:pPr>
            <w:r>
              <w:t xml:space="preserve">Score: </w:t>
            </w:r>
            <w:r w:rsidR="00785523">
              <w:t>_</w:t>
            </w:r>
            <w:r>
              <w:t xml:space="preserve">________________________ </w:t>
            </w:r>
          </w:p>
          <w:p w14:paraId="2968EE92" w14:textId="77777777" w:rsidR="00D231E0" w:rsidRDefault="00D231E0" w:rsidP="00F03F70">
            <w:pPr>
              <w:contextualSpacing/>
            </w:pPr>
          </w:p>
        </w:tc>
      </w:tr>
      <w:tr w:rsidR="002926E9" w14:paraId="586A1499" w14:textId="77777777" w:rsidTr="006C1685">
        <w:trPr>
          <w:trHeight w:val="10089"/>
          <w:jc w:val="center"/>
        </w:trPr>
        <w:tc>
          <w:tcPr>
            <w:tcW w:w="8970" w:type="dxa"/>
            <w:gridSpan w:val="2"/>
            <w:tcBorders>
              <w:top w:val="nil"/>
              <w:left w:val="single" w:sz="24" w:space="0" w:color="auto"/>
              <w:bottom w:val="single" w:sz="24" w:space="0" w:color="auto"/>
              <w:right w:val="nil"/>
            </w:tcBorders>
          </w:tcPr>
          <w:p w14:paraId="072E8B80" w14:textId="77777777" w:rsidR="002926E9" w:rsidRDefault="002926E9" w:rsidP="00F03F70">
            <w:pPr>
              <w:pStyle w:val="ListParagraph"/>
              <w:numPr>
                <w:ilvl w:val="0"/>
                <w:numId w:val="5"/>
              </w:numPr>
              <w:spacing w:after="160"/>
              <w:ind w:right="1020"/>
            </w:pPr>
            <w:r>
              <w:t>Have you used drugs other than those required for medical reasons?</w:t>
            </w:r>
          </w:p>
          <w:p w14:paraId="203063C2" w14:textId="77777777" w:rsidR="002926E9" w:rsidRDefault="002926E9" w:rsidP="00F03F70">
            <w:pPr>
              <w:pStyle w:val="ListParagraph"/>
              <w:numPr>
                <w:ilvl w:val="0"/>
                <w:numId w:val="5"/>
              </w:numPr>
              <w:spacing w:after="160"/>
              <w:ind w:right="1020"/>
            </w:pPr>
            <w:r>
              <w:t>Have you abused prescription drugs?</w:t>
            </w:r>
          </w:p>
          <w:p w14:paraId="6AE56A53" w14:textId="77777777" w:rsidR="001B7011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Do you abuse more than one drug at a time?</w:t>
            </w:r>
          </w:p>
          <w:p w14:paraId="67DA5402" w14:textId="77777777" w:rsidR="00080377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Can you get through the week without using drugs (other than those</w:t>
            </w:r>
            <w:r w:rsidR="00480C4D">
              <w:t xml:space="preserve"> </w:t>
            </w:r>
            <w:r>
              <w:t>required for medical reasons)?</w:t>
            </w:r>
          </w:p>
          <w:p w14:paraId="76D637CE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Are you always able to stop using drugs when you want to?</w:t>
            </w:r>
          </w:p>
          <w:p w14:paraId="66EC03AC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Do you abuse drugs on a continuous basis?</w:t>
            </w:r>
          </w:p>
          <w:p w14:paraId="6F0929C2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Do you try to limit your drug use to certain situations?</w:t>
            </w:r>
          </w:p>
          <w:p w14:paraId="4DFC1E1A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had "blackouts" or "flashbacks" as a result of drug use?</w:t>
            </w:r>
          </w:p>
          <w:p w14:paraId="64CCD0A4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Do you ever feel bad about your drug abuse?</w:t>
            </w:r>
          </w:p>
          <w:p w14:paraId="6EE303DF" w14:textId="587FF7B1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496"/>
            </w:pPr>
            <w:r>
              <w:t>Does your boyfriend/girlfriend or parents ever complain about your</w:t>
            </w:r>
            <w:r w:rsidR="00BE3DC1">
              <w:t xml:space="preserve"> </w:t>
            </w:r>
            <w:r>
              <w:t>involvement with drugs?</w:t>
            </w:r>
          </w:p>
          <w:p w14:paraId="4459D53D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Do your friends or relatives know or suspect you abuse drugs?</w:t>
            </w:r>
          </w:p>
          <w:p w14:paraId="576B703E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877"/>
            </w:pPr>
            <w:r>
              <w:t>Has drug abuse ever created problems between you and your</w:t>
            </w:r>
            <w:r w:rsidR="0039473D">
              <w:t xml:space="preserve"> </w:t>
            </w:r>
            <w:r>
              <w:t>boyfriend/girlfriend or parents?</w:t>
            </w:r>
            <w:r w:rsidR="0039473D">
              <w:t xml:space="preserve"> </w:t>
            </w:r>
          </w:p>
          <w:p w14:paraId="34B1E29D" w14:textId="2F5D0A3C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793"/>
            </w:pPr>
            <w:r>
              <w:t>Has any family member ever sought help for problems related to your</w:t>
            </w:r>
            <w:r w:rsidR="00BE3DC1">
              <w:t xml:space="preserve"> </w:t>
            </w:r>
            <w:r>
              <w:t>drug use?</w:t>
            </w:r>
          </w:p>
          <w:p w14:paraId="6EAEF848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lost friends because of your use of drugs?</w:t>
            </w:r>
          </w:p>
          <w:p w14:paraId="1A9D25A9" w14:textId="01B8CA14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433"/>
            </w:pPr>
            <w:r>
              <w:t>Have you ever neglected your family or missed work because of</w:t>
            </w:r>
            <w:r w:rsidR="00BE3DC1">
              <w:t xml:space="preserve"> </w:t>
            </w:r>
            <w:r>
              <w:t>your use of drugs?</w:t>
            </w:r>
          </w:p>
          <w:p w14:paraId="27452660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been in trouble at work because of drug abuse?</w:t>
            </w:r>
          </w:p>
          <w:p w14:paraId="31EE668A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been kicked out of school or lost a job because of drug abuse?</w:t>
            </w:r>
          </w:p>
          <w:p w14:paraId="3572763E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gotten into fights when under the influence of drugs?</w:t>
            </w:r>
          </w:p>
          <w:p w14:paraId="0DA1EF38" w14:textId="417EAED4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290"/>
            </w:pPr>
            <w:r>
              <w:t>Have you ever been arrested because of unusual behavior while</w:t>
            </w:r>
            <w:r w:rsidR="00BE3DC1">
              <w:t xml:space="preserve"> </w:t>
            </w:r>
            <w:r>
              <w:t>under the influence of drugs?</w:t>
            </w:r>
          </w:p>
          <w:p w14:paraId="0CCEBCC5" w14:textId="5D033B6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been arrested for driving while under the influence</w:t>
            </w:r>
            <w:r w:rsidR="00BE3DC1">
              <w:t xml:space="preserve"> </w:t>
            </w:r>
            <w:r>
              <w:t>of drugs?</w:t>
            </w:r>
          </w:p>
          <w:p w14:paraId="5A94778D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ngaged in illegal activities to obtain drugs?</w:t>
            </w:r>
          </w:p>
          <w:p w14:paraId="7834D08D" w14:textId="77777777" w:rsidR="008201CB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been arrested for possession of illegal drugs?</w:t>
            </w:r>
          </w:p>
          <w:p w14:paraId="73FB7616" w14:textId="1A959C40" w:rsidR="008E1F19" w:rsidRDefault="001B7011" w:rsidP="00F03F70">
            <w:pPr>
              <w:pStyle w:val="ListParagraph"/>
              <w:numPr>
                <w:ilvl w:val="0"/>
                <w:numId w:val="5"/>
              </w:numPr>
              <w:ind w:right="523"/>
            </w:pPr>
            <w:r>
              <w:t>Have you ever experienced withdrawal symptoms as a result of</w:t>
            </w:r>
            <w:r w:rsidR="00BE3DC1">
              <w:t xml:space="preserve"> </w:t>
            </w:r>
            <w:r>
              <w:t>heavy drug intake?</w:t>
            </w:r>
          </w:p>
          <w:p w14:paraId="679FACDA" w14:textId="789C1258" w:rsidR="008E1F19" w:rsidRDefault="001B7011" w:rsidP="00F03F70">
            <w:pPr>
              <w:pStyle w:val="ListParagraph"/>
              <w:numPr>
                <w:ilvl w:val="0"/>
                <w:numId w:val="5"/>
              </w:numPr>
              <w:ind w:right="793"/>
            </w:pPr>
            <w:r>
              <w:t>Have you had medical problems as a result of your drug use</w:t>
            </w:r>
            <w:r w:rsidR="00BE3DC1">
              <w:t xml:space="preserve"> </w:t>
            </w:r>
            <w:r>
              <w:t>(e.g., memory loss, hepatitis, convulsions, or bleeding)?</w:t>
            </w:r>
          </w:p>
          <w:p w14:paraId="1F599DDA" w14:textId="77777777" w:rsidR="008E1F19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ever gone to anyone for help for a drug problem?</w:t>
            </w:r>
          </w:p>
          <w:p w14:paraId="4D37DD6A" w14:textId="2E12982F" w:rsidR="008E1F19" w:rsidRDefault="001B7011" w:rsidP="00F03F70">
            <w:pPr>
              <w:pStyle w:val="ListParagraph"/>
              <w:numPr>
                <w:ilvl w:val="0"/>
                <w:numId w:val="5"/>
              </w:numPr>
              <w:ind w:right="883"/>
            </w:pPr>
            <w:r>
              <w:t>Have you ever been in hospital for medical problems related to</w:t>
            </w:r>
            <w:r w:rsidR="00BE3DC1">
              <w:t xml:space="preserve"> </w:t>
            </w:r>
            <w:r>
              <w:t>your drug use?</w:t>
            </w:r>
          </w:p>
          <w:p w14:paraId="1AFD7047" w14:textId="32F0BBBE" w:rsidR="008E1F19" w:rsidRDefault="001B7011" w:rsidP="00F03F70">
            <w:pPr>
              <w:pStyle w:val="ListParagraph"/>
              <w:numPr>
                <w:ilvl w:val="0"/>
                <w:numId w:val="5"/>
              </w:numPr>
              <w:ind w:right="1243"/>
            </w:pPr>
            <w:r>
              <w:t>Have you ever been involved in a treatment program specifically</w:t>
            </w:r>
            <w:r w:rsidR="00BE3DC1">
              <w:t xml:space="preserve"> </w:t>
            </w:r>
            <w:r>
              <w:t>related to drug use?</w:t>
            </w:r>
          </w:p>
          <w:p w14:paraId="23CD0514" w14:textId="794D0673" w:rsidR="001B7011" w:rsidRDefault="001B7011" w:rsidP="00F03F70">
            <w:pPr>
              <w:pStyle w:val="ListParagraph"/>
              <w:numPr>
                <w:ilvl w:val="0"/>
                <w:numId w:val="5"/>
              </w:numPr>
              <w:ind w:right="1020"/>
            </w:pPr>
            <w:r>
              <w:t>Have you been treated as an outpatient for problems related to drug abuse?</w:t>
            </w:r>
          </w:p>
          <w:p w14:paraId="0B4894E7" w14:textId="466DB0A2" w:rsidR="001B7011" w:rsidRDefault="001B7011" w:rsidP="00F03F70">
            <w:pPr>
              <w:ind w:right="1020"/>
              <w:contextualSpacing/>
            </w:pPr>
          </w:p>
          <w:p w14:paraId="66C97FB1" w14:textId="77777777" w:rsidR="00937349" w:rsidRDefault="001B7011" w:rsidP="00F03F70">
            <w:pPr>
              <w:ind w:right="1020"/>
              <w:contextualSpacing/>
            </w:pPr>
            <w:r w:rsidRPr="008E1F19">
              <w:rPr>
                <w:b/>
                <w:bCs/>
              </w:rPr>
              <w:t>Scoring</w:t>
            </w:r>
            <w:r>
              <w:t>: Each item in bold = 1 point</w:t>
            </w:r>
          </w:p>
          <w:p w14:paraId="4B30F7E0" w14:textId="74CC9052" w:rsidR="001B7011" w:rsidRDefault="001B7011" w:rsidP="00F03F70">
            <w:pPr>
              <w:ind w:left="793" w:right="1020"/>
              <w:contextualSpacing/>
            </w:pPr>
            <w:r>
              <w:t>6 or more = substance use problem (abuse or dependence)</w:t>
            </w:r>
            <w:r w:rsidR="0039473D">
              <w:t xml:space="preserve"> </w:t>
            </w:r>
            <w:r>
              <w:tab/>
            </w:r>
          </w:p>
        </w:tc>
        <w:tc>
          <w:tcPr>
            <w:tcW w:w="2552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</w:tcPr>
          <w:p w14:paraId="466F93F5" w14:textId="77777777" w:rsidR="002926E9" w:rsidRDefault="002926E9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6668E59F" w14:textId="77777777" w:rsidR="002926E9" w:rsidRDefault="002926E9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63951987" w14:textId="77777777" w:rsidR="002926E9" w:rsidRDefault="002926E9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4D3ED607" w14:textId="77777777" w:rsidR="002926E9" w:rsidRPr="002D0C95" w:rsidRDefault="002926E9" w:rsidP="00F03F70">
            <w:pPr>
              <w:contextualSpacing/>
              <w:jc w:val="center"/>
              <w:rPr>
                <w:b/>
                <w:bCs/>
              </w:rPr>
            </w:pPr>
            <w:r>
              <w:t>Yes</w:t>
            </w:r>
            <w:r>
              <w:tab/>
              <w:t>No</w:t>
            </w:r>
          </w:p>
          <w:p w14:paraId="320227E6" w14:textId="77777777" w:rsidR="002926E9" w:rsidRDefault="002926E9" w:rsidP="00F03F70">
            <w:pPr>
              <w:contextualSpacing/>
              <w:jc w:val="center"/>
            </w:pPr>
          </w:p>
          <w:p w14:paraId="715440DB" w14:textId="77777777" w:rsidR="002926E9" w:rsidRDefault="002926E9" w:rsidP="00F03F70">
            <w:pPr>
              <w:contextualSpacing/>
              <w:jc w:val="center"/>
            </w:pPr>
            <w:r>
              <w:t>Yes</w:t>
            </w:r>
            <w:r>
              <w:tab/>
            </w:r>
            <w:r w:rsidRPr="002D0C95">
              <w:rPr>
                <w:b/>
                <w:bCs/>
              </w:rPr>
              <w:t>No</w:t>
            </w:r>
          </w:p>
          <w:p w14:paraId="48490399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341BF01B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2ED70863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0A6989DF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0DDAE391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7CF0B7A1" w14:textId="77777777" w:rsidR="00761395" w:rsidRDefault="00761395" w:rsidP="00F03F70">
            <w:pPr>
              <w:contextualSpacing/>
              <w:jc w:val="center"/>
            </w:pPr>
          </w:p>
          <w:p w14:paraId="6A2DDCE8" w14:textId="0CA6FAD0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7C80A53E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522E5641" w14:textId="77777777" w:rsidR="00761395" w:rsidRDefault="00761395" w:rsidP="00F03F70">
            <w:pPr>
              <w:contextualSpacing/>
              <w:jc w:val="center"/>
            </w:pPr>
          </w:p>
          <w:p w14:paraId="146C9EA3" w14:textId="39C192ED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260E8FAF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17AAF675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14BD9DBB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4958BD64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6C66707B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30F5FFA4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151107C5" w14:textId="77777777" w:rsidR="002D0C95" w:rsidRDefault="002D0C95" w:rsidP="00F03F70">
            <w:pPr>
              <w:contextualSpacing/>
              <w:jc w:val="center"/>
            </w:pPr>
          </w:p>
          <w:p w14:paraId="5590A770" w14:textId="3A60224F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29745D43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702AAA8E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2FDDF3E9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70E301E4" w14:textId="77777777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2A4B3A9E" w14:textId="77777777" w:rsidR="002D0C95" w:rsidRDefault="002D0C95" w:rsidP="00F03F70">
            <w:pPr>
              <w:contextualSpacing/>
              <w:jc w:val="center"/>
            </w:pPr>
          </w:p>
          <w:p w14:paraId="71E22B60" w14:textId="6F444D02" w:rsidR="00761395" w:rsidRDefault="007613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0B56D255" w14:textId="77777777" w:rsidR="002D0C95" w:rsidRDefault="002D0C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73B2E08E" w14:textId="77777777" w:rsidR="00E17BFE" w:rsidRDefault="00E17BFE" w:rsidP="00F03F70">
            <w:pPr>
              <w:contextualSpacing/>
              <w:jc w:val="center"/>
              <w:rPr>
                <w:b/>
                <w:bCs/>
              </w:rPr>
            </w:pPr>
          </w:p>
          <w:p w14:paraId="67E529F6" w14:textId="72A30990" w:rsidR="002D0C95" w:rsidRDefault="002D0C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5D87B60E" w14:textId="77777777" w:rsidR="002D0C95" w:rsidRDefault="002D0C95" w:rsidP="00F03F70">
            <w:pPr>
              <w:contextualSpacing/>
              <w:jc w:val="center"/>
            </w:pPr>
            <w:r w:rsidRPr="002D0C95">
              <w:rPr>
                <w:b/>
                <w:bCs/>
              </w:rPr>
              <w:t>Yes</w:t>
            </w:r>
            <w:r>
              <w:tab/>
              <w:t>No</w:t>
            </w:r>
          </w:p>
          <w:p w14:paraId="30A22B76" w14:textId="638E9E1A" w:rsidR="00761395" w:rsidRDefault="00761395" w:rsidP="00F03F70">
            <w:pPr>
              <w:contextualSpacing/>
              <w:jc w:val="center"/>
            </w:pPr>
          </w:p>
        </w:tc>
      </w:tr>
    </w:tbl>
    <w:p w14:paraId="0E9EEDF2" w14:textId="303EACF5" w:rsidR="00D84797" w:rsidRDefault="00D84797" w:rsidP="00F03F70">
      <w:pPr>
        <w:spacing w:line="240" w:lineRule="auto"/>
        <w:contextualSpacing/>
      </w:pPr>
    </w:p>
    <w:sectPr w:rsidR="00D84797" w:rsidSect="00B87C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7D1196" w14:textId="77777777" w:rsidR="004D04AC" w:rsidRDefault="004D04AC" w:rsidP="00FA2128">
      <w:pPr>
        <w:spacing w:after="0" w:line="240" w:lineRule="auto"/>
      </w:pPr>
      <w:r>
        <w:separator/>
      </w:r>
    </w:p>
  </w:endnote>
  <w:endnote w:type="continuationSeparator" w:id="0">
    <w:p w14:paraId="468852AA" w14:textId="77777777" w:rsidR="004D04AC" w:rsidRDefault="004D04AC" w:rsidP="00FA2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59608" w14:textId="77777777" w:rsidR="00A40152" w:rsidRDefault="00A401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3982D" w14:textId="77777777" w:rsidR="00A40152" w:rsidRDefault="00A401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2A9AE" w14:textId="77777777" w:rsidR="00A40152" w:rsidRDefault="00A401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1F80F" w14:textId="77777777" w:rsidR="004D04AC" w:rsidRDefault="004D04AC" w:rsidP="00FA2128">
      <w:pPr>
        <w:spacing w:after="0" w:line="240" w:lineRule="auto"/>
      </w:pPr>
      <w:r>
        <w:separator/>
      </w:r>
    </w:p>
  </w:footnote>
  <w:footnote w:type="continuationSeparator" w:id="0">
    <w:p w14:paraId="3A5DC436" w14:textId="77777777" w:rsidR="004D04AC" w:rsidRDefault="004D04AC" w:rsidP="00FA2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4623E" w14:textId="77777777" w:rsidR="00A40152" w:rsidRDefault="00A401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C5447" w14:textId="77777777" w:rsidR="00FD77E9" w:rsidRDefault="00FD77E9" w:rsidP="00FD77E9">
    <w:pPr>
      <w:spacing w:after="0" w:line="240" w:lineRule="auto"/>
      <w:jc w:val="center"/>
      <w:rPr>
        <w:rFonts w:ascii="Calibri" w:eastAsia="Times New Roman" w:hAnsi="Calibri" w:cs="Calibri"/>
        <w:color w:val="A6A6A6"/>
        <w:sz w:val="56"/>
        <w:szCs w:val="56"/>
      </w:rPr>
    </w:pPr>
    <w:r>
      <w:rPr>
        <w:rFonts w:ascii="Calibri" w:eastAsia="Times New Roman" w:hAnsi="Calibri" w:cs="Calibri"/>
        <w:color w:val="A6A6A6"/>
        <w:sz w:val="56"/>
        <w:szCs w:val="56"/>
      </w:rPr>
      <w:t>GARDEN PSYCH</w:t>
    </w:r>
  </w:p>
  <w:p w14:paraId="275A02C2" w14:textId="77777777" w:rsidR="00FD77E9" w:rsidRDefault="00FD77E9" w:rsidP="00FD77E9">
    <w:pPr>
      <w:spacing w:after="0" w:line="360" w:lineRule="auto"/>
      <w:jc w:val="center"/>
      <w:rPr>
        <w:rFonts w:ascii="Calibri" w:eastAsia="Times New Roman" w:hAnsi="Calibri" w:cs="Calibri"/>
        <w:color w:val="A6A6A6"/>
      </w:rPr>
    </w:pPr>
    <w:r>
      <w:rPr>
        <w:rFonts w:ascii="Calibri" w:eastAsia="Times New Roman" w:hAnsi="Calibri" w:cs="Calibri"/>
        <w:color w:val="A6A6A6"/>
      </w:rPr>
      <w:t>2088 US HWY 130, SUITE 105, MONMOUTH JUNCTION, NJ 08852</w:t>
    </w:r>
  </w:p>
  <w:p w14:paraId="2CE3013D" w14:textId="24188511" w:rsidR="00193B10" w:rsidRPr="00A40152" w:rsidRDefault="00FD77E9" w:rsidP="00A40152">
    <w:pPr>
      <w:spacing w:after="0" w:line="360" w:lineRule="auto"/>
      <w:jc w:val="center"/>
      <w:rPr>
        <w:rFonts w:ascii="Calibri" w:eastAsia="Times New Roman" w:hAnsi="Calibri" w:cs="Calibri"/>
        <w:color w:val="0563C1" w:themeColor="hyperlink"/>
        <w:u w:val="single"/>
      </w:rPr>
    </w:pPr>
    <w:r>
      <w:rPr>
        <w:rFonts w:ascii="Calibri" w:eastAsia="Times New Roman" w:hAnsi="Calibri" w:cs="Calibri"/>
        <w:color w:val="A6A6A6"/>
      </w:rPr>
      <w:t xml:space="preserve">PHONE: 609-601-4161 | FAX:  609-534-2870 | EMAIL: </w:t>
    </w:r>
    <w:r w:rsidRPr="00A40152">
      <w:rPr>
        <w:rFonts w:ascii="Calibri" w:eastAsia="Times New Roman" w:hAnsi="Calibri" w:cs="Calibri"/>
      </w:rPr>
      <w:t>DRMEMON@GARDENPSYCH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13F24" w14:textId="77777777" w:rsidR="00A40152" w:rsidRDefault="00A401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2C066E"/>
    <w:multiLevelType w:val="hybridMultilevel"/>
    <w:tmpl w:val="B8367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157F8"/>
    <w:multiLevelType w:val="hybridMultilevel"/>
    <w:tmpl w:val="142C5014"/>
    <w:lvl w:ilvl="0" w:tplc="7B92FF56">
      <w:start w:val="19"/>
      <w:numFmt w:val="decimal"/>
      <w:lvlText w:val="%1."/>
      <w:lvlJc w:val="left"/>
      <w:pPr>
        <w:ind w:left="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8AC88B2">
      <w:start w:val="1"/>
      <w:numFmt w:val="lowerLetter"/>
      <w:lvlText w:val="%2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93C0B5DE">
      <w:start w:val="1"/>
      <w:numFmt w:val="lowerRoman"/>
      <w:lvlText w:val="%3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82E706E">
      <w:start w:val="1"/>
      <w:numFmt w:val="decimal"/>
      <w:lvlText w:val="%4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9A6A5C6C">
      <w:start w:val="1"/>
      <w:numFmt w:val="lowerLetter"/>
      <w:lvlText w:val="%5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E3099FE">
      <w:start w:val="1"/>
      <w:numFmt w:val="lowerRoman"/>
      <w:lvlText w:val="%6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53D68802">
      <w:start w:val="1"/>
      <w:numFmt w:val="decimal"/>
      <w:lvlText w:val="%7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3B60378A">
      <w:start w:val="1"/>
      <w:numFmt w:val="lowerLetter"/>
      <w:lvlText w:val="%8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FE64C92A">
      <w:start w:val="1"/>
      <w:numFmt w:val="lowerRoman"/>
      <w:lvlText w:val="%9"/>
      <w:lvlJc w:val="left"/>
      <w:pPr>
        <w:ind w:left="6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5A26965"/>
    <w:multiLevelType w:val="hybridMultilevel"/>
    <w:tmpl w:val="0AB06F84"/>
    <w:lvl w:ilvl="0" w:tplc="B0D0C7E0">
      <w:start w:val="1"/>
      <w:numFmt w:val="decimal"/>
      <w:lvlText w:val="%1."/>
      <w:lvlJc w:val="left"/>
      <w:pPr>
        <w:ind w:left="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9BE587A">
      <w:start w:val="1"/>
      <w:numFmt w:val="lowerLetter"/>
      <w:lvlText w:val="%2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97DEAF0A">
      <w:start w:val="1"/>
      <w:numFmt w:val="lowerRoman"/>
      <w:lvlText w:val="%3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4E04BA0">
      <w:start w:val="1"/>
      <w:numFmt w:val="decimal"/>
      <w:lvlText w:val="%4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95241452">
      <w:start w:val="1"/>
      <w:numFmt w:val="lowerLetter"/>
      <w:lvlText w:val="%5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700EB36">
      <w:start w:val="1"/>
      <w:numFmt w:val="lowerRoman"/>
      <w:lvlText w:val="%6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28ACB170">
      <w:start w:val="1"/>
      <w:numFmt w:val="decimal"/>
      <w:lvlText w:val="%7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959E7890">
      <w:start w:val="1"/>
      <w:numFmt w:val="lowerLetter"/>
      <w:lvlText w:val="%8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8690AB4A">
      <w:start w:val="1"/>
      <w:numFmt w:val="lowerRoman"/>
      <w:lvlText w:val="%9"/>
      <w:lvlJc w:val="left"/>
      <w:pPr>
        <w:ind w:left="6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29A6C72"/>
    <w:multiLevelType w:val="hybridMultilevel"/>
    <w:tmpl w:val="61348240"/>
    <w:lvl w:ilvl="0" w:tplc="4DA0506C">
      <w:start w:val="5"/>
      <w:numFmt w:val="decimal"/>
      <w:lvlText w:val="%1."/>
      <w:lvlJc w:val="left"/>
      <w:pPr>
        <w:ind w:left="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DDC6790">
      <w:start w:val="1"/>
      <w:numFmt w:val="lowerLetter"/>
      <w:lvlText w:val="%2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7E8A7F8">
      <w:start w:val="1"/>
      <w:numFmt w:val="lowerRoman"/>
      <w:lvlText w:val="%3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8687802">
      <w:start w:val="1"/>
      <w:numFmt w:val="decimal"/>
      <w:lvlText w:val="%4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20CDC40">
      <w:start w:val="1"/>
      <w:numFmt w:val="lowerLetter"/>
      <w:lvlText w:val="%5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10025F3C">
      <w:start w:val="1"/>
      <w:numFmt w:val="lowerRoman"/>
      <w:lvlText w:val="%6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ADA5A24">
      <w:start w:val="1"/>
      <w:numFmt w:val="decimal"/>
      <w:lvlText w:val="%7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7C427124">
      <w:start w:val="1"/>
      <w:numFmt w:val="lowerLetter"/>
      <w:lvlText w:val="%8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0DF02666">
      <w:start w:val="1"/>
      <w:numFmt w:val="lowerRoman"/>
      <w:lvlText w:val="%9"/>
      <w:lvlJc w:val="left"/>
      <w:pPr>
        <w:ind w:left="6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F611B4E"/>
    <w:multiLevelType w:val="hybridMultilevel"/>
    <w:tmpl w:val="6338CC38"/>
    <w:lvl w:ilvl="0" w:tplc="163A056C">
      <w:start w:val="23"/>
      <w:numFmt w:val="decimal"/>
      <w:lvlText w:val="%1."/>
      <w:lvlJc w:val="left"/>
      <w:pPr>
        <w:ind w:left="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E0AEC34">
      <w:start w:val="1"/>
      <w:numFmt w:val="lowerLetter"/>
      <w:lvlText w:val="%2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8386E2A">
      <w:start w:val="1"/>
      <w:numFmt w:val="lowerRoman"/>
      <w:lvlText w:val="%3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9D9E5854">
      <w:start w:val="1"/>
      <w:numFmt w:val="decimal"/>
      <w:lvlText w:val="%4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F3A6B320">
      <w:start w:val="1"/>
      <w:numFmt w:val="lowerLetter"/>
      <w:lvlText w:val="%5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0FE02C2">
      <w:start w:val="1"/>
      <w:numFmt w:val="lowerRoman"/>
      <w:lvlText w:val="%6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1842FAE8">
      <w:start w:val="1"/>
      <w:numFmt w:val="decimal"/>
      <w:lvlText w:val="%7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7084628">
      <w:start w:val="1"/>
      <w:numFmt w:val="lowerLetter"/>
      <w:lvlText w:val="%8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D83E3E04">
      <w:start w:val="1"/>
      <w:numFmt w:val="lowerRoman"/>
      <w:lvlText w:val="%9"/>
      <w:lvlJc w:val="left"/>
      <w:pPr>
        <w:ind w:left="6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GEiYmFuamRoZmJko6SsGpxcWZ+XkgBYa1AEX0UkosAAAA"/>
  </w:docVars>
  <w:rsids>
    <w:rsidRoot w:val="004D55B0"/>
    <w:rsid w:val="00035852"/>
    <w:rsid w:val="00080377"/>
    <w:rsid w:val="0008519E"/>
    <w:rsid w:val="000F016D"/>
    <w:rsid w:val="0019330F"/>
    <w:rsid w:val="00193B10"/>
    <w:rsid w:val="00195BB4"/>
    <w:rsid w:val="001B7011"/>
    <w:rsid w:val="001C21E3"/>
    <w:rsid w:val="002719A9"/>
    <w:rsid w:val="002926E9"/>
    <w:rsid w:val="002D0C95"/>
    <w:rsid w:val="0030309D"/>
    <w:rsid w:val="00377C51"/>
    <w:rsid w:val="0039473D"/>
    <w:rsid w:val="003A2F60"/>
    <w:rsid w:val="00480C4D"/>
    <w:rsid w:val="004D04AC"/>
    <w:rsid w:val="004D55B0"/>
    <w:rsid w:val="00570E54"/>
    <w:rsid w:val="006C1685"/>
    <w:rsid w:val="006D0CCC"/>
    <w:rsid w:val="00701EA9"/>
    <w:rsid w:val="00761395"/>
    <w:rsid w:val="00764C94"/>
    <w:rsid w:val="00785523"/>
    <w:rsid w:val="008201CB"/>
    <w:rsid w:val="00821ED5"/>
    <w:rsid w:val="008D2C6C"/>
    <w:rsid w:val="008E1F19"/>
    <w:rsid w:val="009209F8"/>
    <w:rsid w:val="00922839"/>
    <w:rsid w:val="00937349"/>
    <w:rsid w:val="00950974"/>
    <w:rsid w:val="00A40152"/>
    <w:rsid w:val="00AA7A14"/>
    <w:rsid w:val="00AB2160"/>
    <w:rsid w:val="00B43DFD"/>
    <w:rsid w:val="00B87C30"/>
    <w:rsid w:val="00BE1784"/>
    <w:rsid w:val="00BE3DC1"/>
    <w:rsid w:val="00D231E0"/>
    <w:rsid w:val="00D84797"/>
    <w:rsid w:val="00DD7B41"/>
    <w:rsid w:val="00E17BFE"/>
    <w:rsid w:val="00E9778E"/>
    <w:rsid w:val="00F03F70"/>
    <w:rsid w:val="00F661C4"/>
    <w:rsid w:val="00FA2128"/>
    <w:rsid w:val="00FD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9DF59"/>
  <w15:chartTrackingRefBased/>
  <w15:docId w15:val="{D692D44D-0A75-4A25-8D82-5461927D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3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5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30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2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28"/>
  </w:style>
  <w:style w:type="paragraph" w:styleId="Footer">
    <w:name w:val="footer"/>
    <w:basedOn w:val="Normal"/>
    <w:link w:val="FooterChar"/>
    <w:uiPriority w:val="99"/>
    <w:unhideWhenUsed/>
    <w:rsid w:val="00FA2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28"/>
  </w:style>
  <w:style w:type="character" w:styleId="Hyperlink">
    <w:name w:val="Hyperlink"/>
    <w:basedOn w:val="DefaultParagraphFont"/>
    <w:uiPriority w:val="99"/>
    <w:unhideWhenUsed/>
    <w:rsid w:val="00FD77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54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san Memon</cp:lastModifiedBy>
  <cp:revision>4</cp:revision>
  <dcterms:created xsi:type="dcterms:W3CDTF">2020-06-27T21:56:00Z</dcterms:created>
  <dcterms:modified xsi:type="dcterms:W3CDTF">2020-06-29T15:47:00Z</dcterms:modified>
</cp:coreProperties>
</file>